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0F1E2D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0F1E2D">
        <w:rPr>
          <w:b/>
          <w:bCs/>
          <w:sz w:val="22"/>
          <w:szCs w:val="24"/>
        </w:rPr>
      </w:r>
      <w:r w:rsidR="000F1E2D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0F1E2D">
        <w:rPr>
          <w:b/>
          <w:bCs/>
          <w:sz w:val="22"/>
          <w:szCs w:val="24"/>
        </w:rPr>
      </w:r>
      <w:r w:rsidR="000F1E2D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00FD307E" w:rsidR="00EE1C10" w:rsidRPr="00F15008" w:rsidRDefault="00E66BFA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Deliverable 2 </w:t>
            </w:r>
            <w:r w:rsidR="004C1BD0">
              <w:rPr>
                <w:sz w:val="22"/>
                <w:szCs w:val="24"/>
              </w:rPr>
              <w:t xml:space="preserve">Proposal </w:t>
            </w:r>
            <w:r>
              <w:rPr>
                <w:sz w:val="22"/>
                <w:szCs w:val="24"/>
              </w:rPr>
              <w:t xml:space="preserve">Review </w:t>
            </w:r>
            <w:r w:rsidR="00163906">
              <w:rPr>
                <w:sz w:val="22"/>
                <w:szCs w:val="24"/>
              </w:rPr>
              <w:t>Discussion</w:t>
            </w:r>
            <w:r w:rsidR="00EE1C10">
              <w:rPr>
                <w:sz w:val="22"/>
                <w:szCs w:val="24"/>
              </w:rPr>
              <w:t xml:space="preserve"> 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6C8409B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49D4286B" w:rsidR="00EE1C10" w:rsidRPr="0051098B" w:rsidRDefault="006333F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04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699E993B" w:rsidR="00EE1C10" w:rsidRPr="0051098B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.3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2.</w:t>
            </w:r>
            <w:r w:rsidR="00163906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>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3100344C" w:rsidR="00EE1C10" w:rsidRPr="0051098B" w:rsidRDefault="00470D2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</w:t>
            </w:r>
            <w:r w:rsidR="00570C73">
              <w:rPr>
                <w:sz w:val="22"/>
                <w:szCs w:val="22"/>
              </w:rPr>
              <w:t>B1</w:t>
            </w:r>
            <w:r>
              <w:rPr>
                <w:sz w:val="22"/>
                <w:szCs w:val="22"/>
              </w:rPr>
              <w:t>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5D797B8A" w:rsidR="007C313C" w:rsidRDefault="00CC0A72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315ED818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51A85BF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D9F65F" w14:textId="2B7DF718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ECD3CC0" w14:textId="1A8F76A2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0925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2C8D6F73" w:rsidR="00EE1C10" w:rsidRPr="00F15008" w:rsidRDefault="0086461C" w:rsidP="0088466D">
            <w:pPr>
              <w:rPr>
                <w:color w:val="000000"/>
                <w:sz w:val="22"/>
                <w:szCs w:val="22"/>
              </w:rPr>
            </w:pPr>
            <w:r w:rsidRPr="0086461C">
              <w:rPr>
                <w:sz w:val="22"/>
                <w:szCs w:val="24"/>
              </w:rPr>
              <w:t>Deliverable 2 Review Discussion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44E97EB" w:rsidR="00EE1C10" w:rsidRPr="00036311" w:rsidRDefault="00C87934" w:rsidP="00C87934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licitation Workshop</w:t>
            </w:r>
          </w:p>
        </w:tc>
        <w:tc>
          <w:tcPr>
            <w:tcW w:w="1992" w:type="pct"/>
            <w:shd w:val="clear" w:color="auto" w:fill="auto"/>
          </w:tcPr>
          <w:p w14:paraId="0C9BD1EB" w14:textId="1E4578E5" w:rsidR="00C47E72" w:rsidRPr="00C47E72" w:rsidRDefault="00C47E72" w:rsidP="0013014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Team Eagleverse provided feedback on </w:t>
            </w:r>
            <w:r w:rsidR="00313BAC">
              <w:rPr>
                <w:rFonts w:ascii="Times New Roman" w:hAnsi="Times New Roman"/>
                <w:bCs/>
              </w:rPr>
              <w:t xml:space="preserve">the </w:t>
            </w:r>
            <w:r>
              <w:rPr>
                <w:rFonts w:ascii="Times New Roman" w:hAnsi="Times New Roman"/>
                <w:bCs/>
              </w:rPr>
              <w:t xml:space="preserve">Deliverable </w:t>
            </w:r>
            <w:r w:rsidR="00C923D5">
              <w:rPr>
                <w:rFonts w:ascii="Times New Roman" w:hAnsi="Times New Roman"/>
                <w:bCs/>
              </w:rPr>
              <w:t>2</w:t>
            </w:r>
            <w:r>
              <w:rPr>
                <w:rFonts w:ascii="Times New Roman" w:hAnsi="Times New Roman"/>
                <w:bCs/>
              </w:rPr>
              <w:t xml:space="preserve"> proposal during </w:t>
            </w:r>
            <w:r w:rsidR="003C4EB1">
              <w:rPr>
                <w:rFonts w:ascii="Times New Roman" w:hAnsi="Times New Roman"/>
                <w:bCs/>
              </w:rPr>
              <w:t xml:space="preserve">the </w:t>
            </w:r>
            <w:r w:rsidR="00C923D5">
              <w:rPr>
                <w:rFonts w:ascii="Times New Roman" w:hAnsi="Times New Roman"/>
                <w:bCs/>
              </w:rPr>
              <w:t>review discussion</w:t>
            </w:r>
          </w:p>
          <w:p w14:paraId="2092CB38" w14:textId="6A3BB4DE" w:rsidR="00E8349E" w:rsidRDefault="00496C3A" w:rsidP="0013014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ll project members </w:t>
            </w:r>
            <w:r w:rsidR="00E861F2">
              <w:rPr>
                <w:rFonts w:ascii="Times New Roman" w:hAnsi="Times New Roman"/>
                <w:bCs/>
              </w:rPr>
              <w:t xml:space="preserve">mutually agreed on </w:t>
            </w:r>
            <w:r w:rsidR="00C00BB2">
              <w:rPr>
                <w:rFonts w:ascii="Times New Roman" w:hAnsi="Times New Roman"/>
                <w:bCs/>
              </w:rPr>
              <w:t xml:space="preserve">changes suggested w.r.t to some sections in </w:t>
            </w:r>
            <w:r w:rsidR="003C4EB1">
              <w:rPr>
                <w:rFonts w:ascii="Times New Roman" w:hAnsi="Times New Roman"/>
                <w:bCs/>
              </w:rPr>
              <w:t xml:space="preserve">the </w:t>
            </w:r>
            <w:r w:rsidR="00C00BB2">
              <w:rPr>
                <w:rFonts w:ascii="Times New Roman" w:hAnsi="Times New Roman"/>
                <w:bCs/>
              </w:rPr>
              <w:t>requirement specification document.</w:t>
            </w:r>
          </w:p>
          <w:p w14:paraId="340D9B69" w14:textId="2B2409A5" w:rsidR="007C54B7" w:rsidRPr="00036311" w:rsidRDefault="007C54B7" w:rsidP="007C54B7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081" w:type="pct"/>
            <w:shd w:val="clear" w:color="auto" w:fill="auto"/>
          </w:tcPr>
          <w:p w14:paraId="63DE74BF" w14:textId="02941C51" w:rsidR="00E8349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Elicitor/Record Keeper will update the </w:t>
            </w:r>
            <w:r w:rsidR="00C923D5">
              <w:rPr>
                <w:bCs/>
              </w:rPr>
              <w:t xml:space="preserve">review meeting </w:t>
            </w:r>
            <w:r>
              <w:rPr>
                <w:bCs/>
              </w:rPr>
              <w:t xml:space="preserve">feedback along with </w:t>
            </w:r>
            <w:r w:rsidR="00A10815">
              <w:rPr>
                <w:bCs/>
              </w:rPr>
              <w:t xml:space="preserve">the </w:t>
            </w:r>
            <w:r>
              <w:rPr>
                <w:bCs/>
              </w:rPr>
              <w:t>agree</w:t>
            </w:r>
            <w:r w:rsidR="00204C39">
              <w:rPr>
                <w:bCs/>
              </w:rPr>
              <w:t>d</w:t>
            </w:r>
            <w:r>
              <w:rPr>
                <w:bCs/>
              </w:rPr>
              <w:t xml:space="preserve"> document to Trello and </w:t>
            </w:r>
            <w:r w:rsidR="00575624">
              <w:rPr>
                <w:bCs/>
              </w:rPr>
              <w:t>GitHub</w:t>
            </w:r>
            <w:r w:rsidR="00E00145">
              <w:rPr>
                <w:bCs/>
              </w:rPr>
              <w:t xml:space="preserve"> </w:t>
            </w:r>
            <w:r>
              <w:rPr>
                <w:bCs/>
              </w:rPr>
              <w:t>Repo.</w:t>
            </w:r>
          </w:p>
          <w:p w14:paraId="090FE5D0" w14:textId="4257AD3C" w:rsidR="00720B99" w:rsidRPr="0013014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Group members will revisit the </w:t>
            </w:r>
            <w:r w:rsidR="00C00BB2">
              <w:rPr>
                <w:bCs/>
              </w:rPr>
              <w:t xml:space="preserve">specification </w:t>
            </w:r>
            <w:r>
              <w:rPr>
                <w:bCs/>
              </w:rPr>
              <w:t xml:space="preserve">document during </w:t>
            </w:r>
            <w:r w:rsidR="00A10815">
              <w:rPr>
                <w:bCs/>
              </w:rPr>
              <w:t xml:space="preserve">the </w:t>
            </w:r>
            <w:r w:rsidR="00C00BB2">
              <w:rPr>
                <w:bCs/>
              </w:rPr>
              <w:t>deliverable 3 UML diagrams tasks.</w:t>
            </w: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524E6A4C" w14:textId="1DBC4F01" w:rsidR="00EE1C10" w:rsidRPr="00036311" w:rsidRDefault="00885207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liverables </w:t>
            </w:r>
            <w:r w:rsidR="001E1306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 xml:space="preserve"> Discussion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3913" w14:textId="77777777" w:rsidR="000F1E2D" w:rsidRDefault="000F1E2D" w:rsidP="00994F5F">
      <w:r>
        <w:separator/>
      </w:r>
    </w:p>
  </w:endnote>
  <w:endnote w:type="continuationSeparator" w:id="0">
    <w:p w14:paraId="102FA3FF" w14:textId="77777777" w:rsidR="000F1E2D" w:rsidRDefault="000F1E2D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29D70" w14:textId="77777777" w:rsidR="000F1E2D" w:rsidRDefault="000F1E2D" w:rsidP="00994F5F">
      <w:r>
        <w:separator/>
      </w:r>
    </w:p>
  </w:footnote>
  <w:footnote w:type="continuationSeparator" w:id="0">
    <w:p w14:paraId="252A3B59" w14:textId="77777777" w:rsidR="000F1E2D" w:rsidRDefault="000F1E2D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SwMDE0MzE2sDBS0lEKTi0uzszPAykwrQUALRWJCywAAAA="/>
  </w:docVars>
  <w:rsids>
    <w:rsidRoot w:val="003C54CB"/>
    <w:rsid w:val="00052700"/>
    <w:rsid w:val="0008398F"/>
    <w:rsid w:val="000950DB"/>
    <w:rsid w:val="000E2779"/>
    <w:rsid w:val="000F1E2D"/>
    <w:rsid w:val="0013014E"/>
    <w:rsid w:val="00163906"/>
    <w:rsid w:val="001E1306"/>
    <w:rsid w:val="00204C39"/>
    <w:rsid w:val="00217C7A"/>
    <w:rsid w:val="003043D5"/>
    <w:rsid w:val="00313BAC"/>
    <w:rsid w:val="00345B67"/>
    <w:rsid w:val="003C4EB1"/>
    <w:rsid w:val="003C54CB"/>
    <w:rsid w:val="00470D22"/>
    <w:rsid w:val="00496C3A"/>
    <w:rsid w:val="004C1BD0"/>
    <w:rsid w:val="00551483"/>
    <w:rsid w:val="00570C73"/>
    <w:rsid w:val="00575624"/>
    <w:rsid w:val="005D558D"/>
    <w:rsid w:val="005D7B60"/>
    <w:rsid w:val="00623829"/>
    <w:rsid w:val="006333FD"/>
    <w:rsid w:val="00720B99"/>
    <w:rsid w:val="007B7041"/>
    <w:rsid w:val="007C313C"/>
    <w:rsid w:val="007C54B7"/>
    <w:rsid w:val="0086461C"/>
    <w:rsid w:val="00885207"/>
    <w:rsid w:val="00895DB2"/>
    <w:rsid w:val="008A0651"/>
    <w:rsid w:val="009552B7"/>
    <w:rsid w:val="00994F5F"/>
    <w:rsid w:val="00A0536E"/>
    <w:rsid w:val="00A10815"/>
    <w:rsid w:val="00B3706A"/>
    <w:rsid w:val="00B85539"/>
    <w:rsid w:val="00C00BB2"/>
    <w:rsid w:val="00C10B9E"/>
    <w:rsid w:val="00C47E72"/>
    <w:rsid w:val="00C87934"/>
    <w:rsid w:val="00C923D5"/>
    <w:rsid w:val="00CA0212"/>
    <w:rsid w:val="00CA6107"/>
    <w:rsid w:val="00CC0A72"/>
    <w:rsid w:val="00CD0233"/>
    <w:rsid w:val="00CE35BB"/>
    <w:rsid w:val="00D31A78"/>
    <w:rsid w:val="00D3383F"/>
    <w:rsid w:val="00D630E0"/>
    <w:rsid w:val="00E00145"/>
    <w:rsid w:val="00E16A94"/>
    <w:rsid w:val="00E50839"/>
    <w:rsid w:val="00E66BFA"/>
    <w:rsid w:val="00E8349E"/>
    <w:rsid w:val="00E861F2"/>
    <w:rsid w:val="00EE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53</cp:revision>
  <dcterms:created xsi:type="dcterms:W3CDTF">2022-02-03T17:24:00Z</dcterms:created>
  <dcterms:modified xsi:type="dcterms:W3CDTF">2022-03-23T03:07:00Z</dcterms:modified>
</cp:coreProperties>
</file>